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A7B00" w14:textId="4CB3999E" w:rsidR="00C259F7" w:rsidRDefault="00BF60C7" w:rsidP="00BC0049">
      <w:pPr>
        <w:pStyle w:val="FirstParagraph"/>
        <w:numPr>
          <w:ilvl w:val="0"/>
          <w:numId w:val="2"/>
        </w:numPr>
      </w:pPr>
      <w:bookmarkStart w:id="0" w:name="hubungan-antara-usia-dengan-ipk"/>
      <w:r>
        <w:t>Fungsi untuk mengimport data</w:t>
      </w:r>
    </w:p>
    <w:p w14:paraId="3D3D6938" w14:textId="77777777" w:rsidR="00C259F7" w:rsidRDefault="00BF60C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Lenovo/Downloads/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IP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IPK)</w:t>
      </w:r>
    </w:p>
    <w:p w14:paraId="77FA685A" w14:textId="4C3D6753" w:rsidR="00C259F7" w:rsidRDefault="00BF60C7" w:rsidP="00BC0049">
      <w:pPr>
        <w:pStyle w:val="FirstParagraph"/>
        <w:numPr>
          <w:ilvl w:val="0"/>
          <w:numId w:val="2"/>
        </w:numPr>
      </w:pPr>
      <w:r>
        <w:t>Fungsi untuk membuat scatterplot hubungan IPK dengan usia</w:t>
      </w:r>
    </w:p>
    <w:p w14:paraId="5C822AD2" w14:textId="77777777" w:rsidR="00C259F7" w:rsidRDefault="00BF60C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08B1AA50" w14:textId="77777777" w:rsidR="00C259F7" w:rsidRDefault="00BF60C7">
      <w:pPr>
        <w:pStyle w:val="SourceCode"/>
      </w:pPr>
      <w:r>
        <w:rPr>
          <w:rStyle w:val="VerbatimChar"/>
        </w:rPr>
        <w:t>## Warning: package 'ggplot2' was built under R version 4.1.2</w:t>
      </w:r>
    </w:p>
    <w:p w14:paraId="22DF6162" w14:textId="77777777" w:rsidR="00C259F7" w:rsidRDefault="00BF60C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PK, </w:t>
      </w:r>
      <w:r>
        <w:rPr>
          <w:rStyle w:val="AttributeTok"/>
        </w:rPr>
        <w:t>y=</w:t>
      </w:r>
      <w:r>
        <w:rPr>
          <w:rStyle w:val="NormalTok"/>
        </w:rPr>
        <w:t xml:space="preserve">Usia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NILAI IPK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Usia(tahun)"</w:t>
      </w:r>
      <w:r>
        <w:rPr>
          <w:rStyle w:val="NormalTok"/>
        </w:rPr>
        <w:t>)</w:t>
      </w:r>
    </w:p>
    <w:p w14:paraId="6EA7A76B" w14:textId="77777777" w:rsidR="00C259F7" w:rsidRDefault="00BF60C7">
      <w:pPr>
        <w:pStyle w:val="FirstParagraph"/>
      </w:pPr>
      <w:r>
        <w:rPr>
          <w:noProof/>
        </w:rPr>
        <w:drawing>
          <wp:inline distT="0" distB="0" distL="0" distR="0" wp14:anchorId="74FE8EC6" wp14:editId="64B8362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mr-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EA444" w14:textId="375A3E88" w:rsidR="00C259F7" w:rsidRDefault="00BF60C7" w:rsidP="00BC0049">
      <w:pPr>
        <w:pStyle w:val="BodyText"/>
        <w:numPr>
          <w:ilvl w:val="0"/>
          <w:numId w:val="2"/>
        </w:numPr>
      </w:pPr>
      <w:r>
        <w:t>Fungsi untuk mendeskripsikan variable baru antar data kategori</w:t>
      </w:r>
    </w:p>
    <w:p w14:paraId="028089DE" w14:textId="77777777" w:rsidR="00C259F7" w:rsidRDefault="00BF60C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835AFDD" w14:textId="77777777" w:rsidR="00C259F7" w:rsidRDefault="00BF60C7">
      <w:pPr>
        <w:pStyle w:val="SourceCode"/>
      </w:pPr>
      <w:r>
        <w:rPr>
          <w:rStyle w:val="VerbatimChar"/>
        </w:rPr>
        <w:t>## Warning: package 'dplyr' was built under R version 4.1.2</w:t>
      </w:r>
    </w:p>
    <w:p w14:paraId="5EA87D30" w14:textId="77777777" w:rsidR="00C259F7" w:rsidRDefault="00BF60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0D78B5C" w14:textId="77777777" w:rsidR="00C259F7" w:rsidRDefault="00BF60C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809F1A1" w14:textId="77777777" w:rsidR="00C259F7" w:rsidRDefault="00BF60C7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087A9F2" w14:textId="77777777" w:rsidR="00C259F7" w:rsidRDefault="00BF60C7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data, </w:t>
      </w:r>
      <w:r>
        <w:rPr>
          <w:rStyle w:val="AttributeTok"/>
        </w:rPr>
        <w:t>usia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sia mud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sia pertengah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sia tua"</w:t>
      </w:r>
      <w:r>
        <w:br/>
      </w:r>
      <w:r>
        <w:rPr>
          <w:rStyle w:val="NormalTok"/>
        </w:rPr>
        <w:t>),</w:t>
      </w:r>
      <w:r>
        <w:br/>
      </w:r>
      <w:r>
        <w:rPr>
          <w:rStyle w:val="AttributeTok"/>
        </w:rPr>
        <w:t>nilai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NormalTok"/>
        </w:rPr>
        <w:t xml:space="preserve">IP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rade C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NormalTok"/>
        </w:rPr>
        <w:t xml:space="preserve">IPK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rade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NormalTok"/>
        </w:rPr>
        <w:t xml:space="preserve">IPK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rade A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4F8F82E7" w14:textId="7CE56E63" w:rsidR="00C259F7" w:rsidRDefault="00BF60C7" w:rsidP="00BC0049">
      <w:pPr>
        <w:pStyle w:val="FirstParagraph"/>
        <w:numPr>
          <w:ilvl w:val="0"/>
          <w:numId w:val="2"/>
        </w:numPr>
      </w:pPr>
      <w:r>
        <w:t>Fungsi untuk membuat grafik plot(scatterplot)</w:t>
      </w:r>
    </w:p>
    <w:p w14:paraId="4F9DB787" w14:textId="77777777" w:rsidR="00C259F7" w:rsidRDefault="00BF60C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PK,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Usi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Nilai IPK mahasiswa PHB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Usia(tahun)"</w:t>
      </w:r>
      <w:r>
        <w:rPr>
          <w:rStyle w:val="NormalTok"/>
        </w:rPr>
        <w:t>)</w:t>
      </w:r>
    </w:p>
    <w:p w14:paraId="70968730" w14:textId="77777777" w:rsidR="00C259F7" w:rsidRDefault="00BF60C7">
      <w:pPr>
        <w:pStyle w:val="FirstParagraph"/>
      </w:pPr>
      <w:r>
        <w:rPr>
          <w:noProof/>
        </w:rPr>
        <w:drawing>
          <wp:inline distT="0" distB="0" distL="0" distR="0" wp14:anchorId="0A01F8CB" wp14:editId="08B244F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mr-4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D31C6" w14:textId="5300C8AF" w:rsidR="00C259F7" w:rsidRDefault="00BF60C7" w:rsidP="00BC0049">
      <w:pPr>
        <w:pStyle w:val="BodyText"/>
        <w:numPr>
          <w:ilvl w:val="0"/>
          <w:numId w:val="2"/>
        </w:numPr>
      </w:pPr>
      <w:r>
        <w:t>Fungsi untuk membuat data yang baru dan menghapus data apabila data outlier</w:t>
      </w:r>
    </w:p>
    <w:p w14:paraId="2FFB6427" w14:textId="77777777" w:rsidR="00C259F7" w:rsidRDefault="00BF60C7">
      <w:pPr>
        <w:pStyle w:val="SourceCode"/>
      </w:pPr>
      <w:r>
        <w:rPr>
          <w:rStyle w:val="NormalTok"/>
        </w:rPr>
        <w:t xml:space="preserve">databar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a, 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baru</w:t>
      </w:r>
    </w:p>
    <w:p w14:paraId="5A3E033C" w14:textId="77777777" w:rsidR="00C259F7" w:rsidRDefault="00BF60C7">
      <w:pPr>
        <w:pStyle w:val="SourceCode"/>
      </w:pPr>
      <w:r>
        <w:rPr>
          <w:rStyle w:val="VerbatimChar"/>
        </w:rPr>
        <w:lastRenderedPageBreak/>
        <w:t>## # A tibble: 125 x 13</w:t>
      </w:r>
      <w:r>
        <w:br/>
      </w:r>
      <w:r>
        <w:rPr>
          <w:rStyle w:val="VerbatimChar"/>
        </w:rPr>
        <w:t>##    Nama   `Jenis kelamin`  Usia Prodi `Kesesuaian prodi` Pembiayaan `Kota asal`</w:t>
      </w:r>
      <w:r>
        <w:br/>
      </w:r>
      <w:r>
        <w:rPr>
          <w:rStyle w:val="VerbatimChar"/>
        </w:rPr>
        <w:t>##    &lt;chr&gt;            &lt;dbl&gt; &lt;dbl&gt; &lt;dbl&gt;              &lt;dbl&gt;      &lt;dbl&gt;       &lt;dbl&gt;</w:t>
      </w:r>
      <w:r>
        <w:br/>
      </w:r>
      <w:r>
        <w:rPr>
          <w:rStyle w:val="VerbatimChar"/>
        </w:rPr>
        <w:t>##  1 Fabil                0    20     2                  1          0           0</w:t>
      </w:r>
      <w:r>
        <w:br/>
      </w:r>
      <w:r>
        <w:rPr>
          <w:rStyle w:val="VerbatimChar"/>
        </w:rPr>
        <w:t>##  2 Amel                 1    19     2                  0          1           0</w:t>
      </w:r>
      <w:r>
        <w:br/>
      </w:r>
      <w:r>
        <w:rPr>
          <w:rStyle w:val="VerbatimChar"/>
        </w:rPr>
        <w:t>##  3 Widia                1    21     3                  1          0           1</w:t>
      </w:r>
      <w:r>
        <w:br/>
      </w:r>
      <w:r>
        <w:rPr>
          <w:rStyle w:val="VerbatimChar"/>
        </w:rPr>
        <w:t>##  4 Sinta                1    20     7                  0          0           1</w:t>
      </w:r>
      <w:r>
        <w:br/>
      </w:r>
      <w:r>
        <w:rPr>
          <w:rStyle w:val="VerbatimChar"/>
        </w:rPr>
        <w:t>##  5 Ami                  1    20     2                  1          0           0</w:t>
      </w:r>
      <w:r>
        <w:br/>
      </w:r>
      <w:r>
        <w:rPr>
          <w:rStyle w:val="VerbatimChar"/>
        </w:rPr>
        <w:t>##  6 Taufik               0    19     1                  0          0           1</w:t>
      </w:r>
      <w:r>
        <w:br/>
      </w:r>
      <w:r>
        <w:rPr>
          <w:rStyle w:val="VerbatimChar"/>
        </w:rPr>
        <w:t>##  7 Ziky                 0    22     1                  1          0           0</w:t>
      </w:r>
      <w:r>
        <w:br/>
      </w:r>
      <w:r>
        <w:rPr>
          <w:rStyle w:val="VerbatimChar"/>
        </w:rPr>
        <w:t>##  8 Silvia               1    20     1                  1          2           1</w:t>
      </w:r>
      <w:r>
        <w:br/>
      </w:r>
      <w:r>
        <w:rPr>
          <w:rStyle w:val="VerbatimChar"/>
        </w:rPr>
        <w:t>##  9 Gilang               0    20     4                  1          2           1</w:t>
      </w:r>
      <w:r>
        <w:br/>
      </w:r>
      <w:r>
        <w:rPr>
          <w:rStyle w:val="VerbatimChar"/>
        </w:rPr>
        <w:t>## 10 Putri                0    22     3                  0          0           0</w:t>
      </w:r>
      <w:r>
        <w:br/>
      </w:r>
      <w:r>
        <w:rPr>
          <w:rStyle w:val="VerbatimChar"/>
        </w:rPr>
        <w:t>## # ... with 115 more rows, and 6 more variables: Kos &lt;dbl&gt;, Jam belajar &lt;dbl&gt;,</w:t>
      </w:r>
      <w:r>
        <w:br/>
      </w:r>
      <w:r>
        <w:rPr>
          <w:rStyle w:val="VerbatimChar"/>
        </w:rPr>
        <w:t>## #   Kendaraan &lt;dbl&gt;, IPK &lt;dbl&gt;, usia &lt;chr&gt;, nilai &lt;chr&gt;</w:t>
      </w:r>
    </w:p>
    <w:p w14:paraId="180EF130" w14:textId="375BFC05" w:rsidR="00C259F7" w:rsidRDefault="00BF60C7" w:rsidP="00BC0049">
      <w:pPr>
        <w:pStyle w:val="FirstParagraph"/>
        <w:numPr>
          <w:ilvl w:val="0"/>
          <w:numId w:val="2"/>
        </w:numPr>
      </w:pPr>
      <w:r>
        <w:t>Fungsi untuk mengetahui nilai korelasi antar variable</w:t>
      </w:r>
    </w:p>
    <w:p w14:paraId="1047707E" w14:textId="77777777" w:rsidR="00C259F7" w:rsidRDefault="00BF60C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databaru</w:t>
      </w:r>
      <w:r>
        <w:rPr>
          <w:rStyle w:val="SpecialCharTok"/>
        </w:rPr>
        <w:t>$</w:t>
      </w:r>
      <w:r>
        <w:rPr>
          <w:rStyle w:val="NormalTok"/>
        </w:rPr>
        <w:t>IPK, databaru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1FB35224" w14:textId="77777777" w:rsidR="00C259F7" w:rsidRDefault="00BF60C7">
      <w:pPr>
        <w:pStyle w:val="SourceCode"/>
      </w:pPr>
      <w:r>
        <w:rPr>
          <w:rStyle w:val="VerbatimChar"/>
        </w:rPr>
        <w:t>## [1] -0.07827798</w:t>
      </w:r>
    </w:p>
    <w:p w14:paraId="3D62E3AE" w14:textId="2EABD341" w:rsidR="00C259F7" w:rsidRDefault="00BF60C7" w:rsidP="00BC0049">
      <w:pPr>
        <w:pStyle w:val="FirstParagraph"/>
        <w:numPr>
          <w:ilvl w:val="0"/>
          <w:numId w:val="2"/>
        </w:numPr>
      </w:pPr>
      <w:r>
        <w:t>Fungsi untuk mencari persamaan regresi</w:t>
      </w:r>
    </w:p>
    <w:p w14:paraId="15C55152" w14:textId="77777777" w:rsidR="00C259F7" w:rsidRDefault="00BF60C7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IPK, databaru)</w:t>
      </w:r>
    </w:p>
    <w:p w14:paraId="4DCD78BA" w14:textId="77777777" w:rsidR="00C259F7" w:rsidRDefault="00BF60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Usia ~ IPK, data = databar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IPK  </w:t>
      </w:r>
      <w:r>
        <w:br/>
      </w:r>
      <w:r>
        <w:rPr>
          <w:rStyle w:val="VerbatimChar"/>
        </w:rPr>
        <w:t>##     21.7257      -0.3529</w:t>
      </w:r>
    </w:p>
    <w:p w14:paraId="5E9D4B6A" w14:textId="7681D84F" w:rsidR="00C259F7" w:rsidRDefault="00BF60C7" w:rsidP="00BC0049">
      <w:pPr>
        <w:pStyle w:val="FirstParagraph"/>
        <w:numPr>
          <w:ilvl w:val="0"/>
          <w:numId w:val="2"/>
        </w:numPr>
      </w:pPr>
      <w:r>
        <w:t>Fungsi untuk membuat scatterplot dengan garis regresi dan korelasi</w:t>
      </w:r>
    </w:p>
    <w:p w14:paraId="53630529" w14:textId="77777777" w:rsidR="00C259F7" w:rsidRDefault="00BF60C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baru</w:t>
      </w:r>
      <w:r>
        <w:rPr>
          <w:rStyle w:val="SpecialCharTok"/>
        </w:rPr>
        <w:t>$</w:t>
      </w:r>
      <w:r>
        <w:rPr>
          <w:rStyle w:val="NormalTok"/>
        </w:rPr>
        <w:t>IPK, databaru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ilai IPK mahasiswa PH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Usia(jam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databaru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atabaru</w:t>
      </w:r>
      <w:r>
        <w:rPr>
          <w:rStyle w:val="SpecialCharTok"/>
        </w:rPr>
        <w:t>$</w:t>
      </w:r>
      <w:r>
        <w:rPr>
          <w:rStyle w:val="NormalTok"/>
        </w:rPr>
        <w:t xml:space="preserve">IPK)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 = 21.8135-0.3657x"</w:t>
      </w:r>
      <w:r>
        <w:rPr>
          <w:rStyle w:val="NormalTok"/>
        </w:rPr>
        <w:t>))</w:t>
      </w:r>
    </w:p>
    <w:p w14:paraId="18C9E611" w14:textId="77777777" w:rsidR="00C259F7" w:rsidRDefault="00BF60C7">
      <w:pPr>
        <w:pStyle w:val="FirstParagraph"/>
      </w:pPr>
      <w:r>
        <w:rPr>
          <w:noProof/>
        </w:rPr>
        <w:drawing>
          <wp:inline distT="0" distB="0" distL="0" distR="0" wp14:anchorId="3A0B5FB7" wp14:editId="6163AF9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mr-4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8BCA6F" w14:textId="4D302624" w:rsidR="00C259F7" w:rsidRDefault="00BF60C7" w:rsidP="00BC0049">
      <w:pPr>
        <w:pStyle w:val="BodyText"/>
        <w:numPr>
          <w:ilvl w:val="0"/>
          <w:numId w:val="2"/>
        </w:numPr>
      </w:pPr>
      <w:r>
        <w:t>Fungsi untuk membuat plot residu(tidak ada outlier) dengan garis linear</w:t>
      </w:r>
    </w:p>
    <w:p w14:paraId="51E1B6E6" w14:textId="77777777" w:rsidR="00C259F7" w:rsidRDefault="00BF60C7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Usi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IPK, databaru)</w:t>
      </w:r>
      <w:r>
        <w:br/>
      </w:r>
      <w:r>
        <w:rPr>
          <w:rStyle w:val="NormalTok"/>
        </w:rPr>
        <w:t xml:space="preserve">resid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baru</w:t>
      </w:r>
      <w:r>
        <w:rPr>
          <w:rStyle w:val="SpecialCharTok"/>
        </w:rPr>
        <w:t>$</w:t>
      </w:r>
      <w:r>
        <w:rPr>
          <w:rStyle w:val="NormalTok"/>
        </w:rPr>
        <w:t xml:space="preserve">IPK, residu, </w:t>
      </w:r>
      <w:r>
        <w:rPr>
          <w:rStyle w:val="Attribut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ilai IPK mahasiswa PH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 regresi mode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B3286B2" w14:textId="77777777" w:rsidR="00C259F7" w:rsidRDefault="00BF60C7">
      <w:pPr>
        <w:pStyle w:val="FirstParagraph"/>
      </w:pPr>
      <w:r>
        <w:rPr>
          <w:noProof/>
        </w:rPr>
        <w:lastRenderedPageBreak/>
        <w:drawing>
          <wp:inline distT="0" distB="0" distL="0" distR="0" wp14:anchorId="48552CD2" wp14:editId="06A547C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mr-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63F25" w14:textId="03FBA14E" w:rsidR="00C259F7" w:rsidRDefault="00BF60C7" w:rsidP="00BC0049">
      <w:pPr>
        <w:pStyle w:val="BodyText"/>
        <w:numPr>
          <w:ilvl w:val="0"/>
          <w:numId w:val="2"/>
        </w:numPr>
      </w:pPr>
      <w:r>
        <w:t>Fungsi untuk melihat nilai plot residu</w:t>
      </w:r>
    </w:p>
    <w:p w14:paraId="3991382C" w14:textId="77777777" w:rsidR="00C259F7" w:rsidRDefault="00BF60C7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1324BFA3" w14:textId="77777777" w:rsidR="00C259F7" w:rsidRDefault="00BF60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Usia ~ IPK, data = databar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506 -0.6847 -0.3848  0.6399  3.5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1.7257     1.4090  15.419   &lt;2e-16 ***</w:t>
      </w:r>
      <w:r>
        <w:br/>
      </w:r>
      <w:r>
        <w:rPr>
          <w:rStyle w:val="VerbatimChar"/>
        </w:rPr>
        <w:t xml:space="preserve">## IPK          -0.3529     0.4052  -0.871    0.3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58 on 123 degrees of freedom</w:t>
      </w:r>
      <w:r>
        <w:br/>
      </w:r>
      <w:r>
        <w:rPr>
          <w:rStyle w:val="VerbatimChar"/>
        </w:rPr>
        <w:t xml:space="preserve">## Multiple R-squared:  0.006127,   Adjusted R-squared:  -0.001953 </w:t>
      </w:r>
      <w:r>
        <w:br/>
      </w:r>
      <w:r>
        <w:rPr>
          <w:rStyle w:val="VerbatimChar"/>
        </w:rPr>
        <w:t>## F-statistic: 0.7583 on 1 and 123 DF,  p-value: 0.3856</w:t>
      </w:r>
    </w:p>
    <w:p w14:paraId="03D886EB" w14:textId="3BA747C0" w:rsidR="00C259F7" w:rsidRDefault="00BF60C7" w:rsidP="00BC0049">
      <w:pPr>
        <w:pStyle w:val="FirstParagraph"/>
        <w:numPr>
          <w:ilvl w:val="0"/>
          <w:numId w:val="2"/>
        </w:numPr>
      </w:pPr>
      <w:r>
        <w:t>Fungsi untuk memprediksi data(co: hubungan usia dengan IPK)</w:t>
      </w:r>
    </w:p>
    <w:p w14:paraId="24BC896A" w14:textId="77777777" w:rsidR="00C259F7" w:rsidRDefault="00BF60C7">
      <w:pPr>
        <w:pStyle w:val="SourceCode"/>
      </w:pPr>
      <w:r>
        <w:rPr>
          <w:rStyle w:val="NormalTok"/>
        </w:rPr>
        <w:t xml:space="preserve">nilaibaru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IPK=</w:t>
      </w:r>
      <w:r>
        <w:rPr>
          <w:rStyle w:val="FloatTok"/>
        </w:rPr>
        <w:t>3.8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model, nilaibaru)</w:t>
      </w:r>
    </w:p>
    <w:p w14:paraId="6FF06924" w14:textId="77777777" w:rsidR="00C259F7" w:rsidRDefault="00BF60C7">
      <w:pPr>
        <w:pStyle w:val="SourceCode"/>
      </w:pPr>
      <w:r>
        <w:rPr>
          <w:rStyle w:val="VerbatimChar"/>
        </w:rPr>
        <w:lastRenderedPageBreak/>
        <w:t xml:space="preserve">##        1 </w:t>
      </w:r>
      <w:r>
        <w:br/>
      </w:r>
      <w:r>
        <w:rPr>
          <w:rStyle w:val="VerbatimChar"/>
        </w:rPr>
        <w:t>## 20.36711</w:t>
      </w:r>
      <w:bookmarkEnd w:id="0"/>
    </w:p>
    <w:sectPr w:rsidR="00C259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7C1CA" w14:textId="77777777" w:rsidR="0019325E" w:rsidRDefault="0019325E">
      <w:pPr>
        <w:spacing w:after="0"/>
      </w:pPr>
      <w:r>
        <w:separator/>
      </w:r>
    </w:p>
  </w:endnote>
  <w:endnote w:type="continuationSeparator" w:id="0">
    <w:p w14:paraId="4E0FC7EF" w14:textId="77777777" w:rsidR="0019325E" w:rsidRDefault="001932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A6C8D" w14:textId="77777777" w:rsidR="0019325E" w:rsidRDefault="0019325E">
      <w:r>
        <w:separator/>
      </w:r>
    </w:p>
  </w:footnote>
  <w:footnote w:type="continuationSeparator" w:id="0">
    <w:p w14:paraId="5E038C7E" w14:textId="77777777" w:rsidR="0019325E" w:rsidRDefault="001932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24DB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1185BE6"/>
    <w:multiLevelType w:val="hybridMultilevel"/>
    <w:tmpl w:val="539A8E4C"/>
    <w:lvl w:ilvl="0" w:tplc="B8F067F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59F7"/>
    <w:rsid w:val="0019325E"/>
    <w:rsid w:val="00BC0049"/>
    <w:rsid w:val="00BF60C7"/>
    <w:rsid w:val="00C259F7"/>
    <w:rsid w:val="00E743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D3C175"/>
  <w15:docId w15:val="{8021DECE-DE69-49BD-8AAD-BD2EBB14E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614</Words>
  <Characters>3500</Characters>
  <Application>Microsoft Office Word</Application>
  <DocSecurity>0</DocSecurity>
  <Lines>29</Lines>
  <Paragraphs>8</Paragraphs>
  <ScaleCrop>false</ScaleCrop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or 4</dc:title>
  <dc:creator>statistika</dc:creator>
  <cp:keywords/>
  <cp:lastModifiedBy>nabila asshafa putri22</cp:lastModifiedBy>
  <cp:revision>3</cp:revision>
  <dcterms:created xsi:type="dcterms:W3CDTF">2022-01-04T03:17:00Z</dcterms:created>
  <dcterms:modified xsi:type="dcterms:W3CDTF">2022-01-09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2</vt:lpwstr>
  </property>
  <property fmtid="{D5CDD505-2E9C-101B-9397-08002B2CF9AE}" pid="3" name="output">
    <vt:lpwstr>word_document</vt:lpwstr>
  </property>
</Properties>
</file>